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proofErr w:type="spellStart"/>
      <w:r w:rsidRPr="00E81837">
        <w:rPr>
          <w:rFonts w:ascii="Calibri" w:hAnsi="Calibri"/>
          <w:b/>
          <w:sz w:val="20"/>
          <w:szCs w:val="20"/>
        </w:rPr>
        <w:t>EdCAP</w:t>
      </w:r>
      <w:proofErr w:type="spellEnd"/>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 xml:space="preserve">The planning component under the purview of </w:t>
      </w:r>
      <w:proofErr w:type="spellStart"/>
      <w:r w:rsidRPr="008F01C0">
        <w:rPr>
          <w:rFonts w:ascii="Calibri" w:hAnsi="Calibri"/>
          <w:i/>
          <w:sz w:val="16"/>
          <w:szCs w:val="16"/>
        </w:rPr>
        <w:t>EdCAP</w:t>
      </w:r>
      <w:proofErr w:type="spellEnd"/>
      <w:r w:rsidRPr="008F01C0">
        <w:rPr>
          <w:rFonts w:ascii="Calibri" w:hAnsi="Calibri"/>
          <w:i/>
          <w:sz w:val="16"/>
          <w:szCs w:val="16"/>
        </w:rPr>
        <w:t xml:space="preserve">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377CEBE8" w14:textId="39D02630"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 xml:space="preserve">The accreditation component under the purview of </w:t>
      </w:r>
      <w:proofErr w:type="spellStart"/>
      <w:r w:rsidRPr="00A057A8">
        <w:rPr>
          <w:rFonts w:ascii="Calibri" w:hAnsi="Calibri"/>
          <w:i/>
          <w:sz w:val="16"/>
          <w:szCs w:val="16"/>
        </w:rPr>
        <w:t>EdCAP</w:t>
      </w:r>
      <w:proofErr w:type="spellEnd"/>
      <w:r w:rsidRPr="00A057A8">
        <w:rPr>
          <w:rFonts w:ascii="Calibri" w:hAnsi="Calibri"/>
          <w:i/>
          <w:sz w:val="16"/>
          <w:szCs w:val="16"/>
        </w:rPr>
        <w:t xml:space="preserve">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346705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70511C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72B62202"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5043A7AD"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4E8488E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D855685"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0F54FA2C"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7B33B877" w14:textId="503911DC"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65113A85" w14:textId="77777777" w:rsidR="003B360A" w:rsidRDefault="003B360A" w:rsidP="003B360A">
      <w:pPr>
        <w:tabs>
          <w:tab w:val="left" w:pos="6570"/>
        </w:tabs>
        <w:ind w:right="-450"/>
        <w:rPr>
          <w:rFonts w:ascii="Calibri" w:hAnsi="Calibri"/>
          <w:b/>
          <w:sz w:val="20"/>
          <w:szCs w:val="20"/>
        </w:rPr>
      </w:pPr>
    </w:p>
    <w:p w14:paraId="1DA8E30B" w14:textId="42342236"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13DE4AE" w14:textId="60FEF667" w:rsidR="00C47799" w:rsidRPr="00A057A8" w:rsidRDefault="004B45DF" w:rsidP="006A5A2C">
      <w:pPr>
        <w:rPr>
          <w:rFonts w:ascii="Calibri" w:hAnsi="Calibri"/>
          <w:b/>
          <w:sz w:val="20"/>
          <w:szCs w:val="20"/>
        </w:rPr>
      </w:pPr>
      <w:proofErr w:type="spellStart"/>
      <w:r w:rsidRPr="00DB4BED">
        <w:rPr>
          <w:rFonts w:ascii="Calibri" w:hAnsi="Calibri"/>
          <w:b/>
          <w:sz w:val="20"/>
          <w:szCs w:val="20"/>
        </w:rPr>
        <w:t>EdCAP</w:t>
      </w:r>
      <w:proofErr w:type="spellEnd"/>
      <w:r w:rsidRPr="00DB4BED">
        <w:rPr>
          <w:rFonts w:ascii="Calibri" w:hAnsi="Calibri"/>
          <w:b/>
          <w:sz w:val="20"/>
          <w:szCs w:val="20"/>
        </w:rPr>
        <w:t xml:space="preserve">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77777777" w:rsidR="008B3828" w:rsidRPr="00A057A8" w:rsidRDefault="008B3828" w:rsidP="00906C40">
            <w:pPr>
              <w:rPr>
                <w:rFonts w:ascii="Calibri" w:hAnsi="Calibri" w:cs="Arial"/>
                <w:sz w:val="16"/>
                <w:szCs w:val="18"/>
              </w:rPr>
            </w:pP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906C40">
            <w:pP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77777777" w:rsidR="008B3828" w:rsidRPr="00A057A8" w:rsidRDefault="008B3828" w:rsidP="00906C40">
            <w:pP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391A78">
            <w:pP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391A78">
            <w:pP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391A78">
            <w:pP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391A78">
            <w:pP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617DDE59" w14:textId="77777777" w:rsidR="004741E9" w:rsidRPr="00A057A8" w:rsidRDefault="004741E9" w:rsidP="004741E9">
            <w:pP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4741E9">
            <w:pP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4741E9">
            <w:pP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4741E9">
            <w:pP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4741E9">
            <w:pP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4741E9">
            <w:pP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4741E9">
            <w:pP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lastRenderedPageBreak/>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proofErr w:type="spellStart"/>
        <w:r w:rsidRPr="00402838">
          <w:rPr>
            <w:rStyle w:val="Hyperlink"/>
            <w:rFonts w:ascii="Calibri" w:hAnsi="Calibri"/>
            <w:sz w:val="22"/>
            <w:szCs w:val="22"/>
          </w:rPr>
          <w:t>EdCAP</w:t>
        </w:r>
        <w:proofErr w:type="spellEnd"/>
        <w:r w:rsidRPr="00402838">
          <w:rPr>
            <w:rStyle w:val="Hyperlink"/>
            <w:rFonts w:ascii="Calibri" w:hAnsi="Calibri"/>
            <w:sz w:val="22"/>
            <w:szCs w:val="22"/>
          </w:rPr>
          <w:t xml:space="preserve">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8B3828">
        <w:trPr>
          <w:trHeight w:val="341"/>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8B3828">
        <w:trPr>
          <w:jc w:val="center"/>
        </w:trPr>
        <w:tc>
          <w:tcPr>
            <w:tcW w:w="1941" w:type="pct"/>
          </w:tcPr>
          <w:p w14:paraId="1B843E18"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0EF6ACD8" w14:textId="5E0ADBE1"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61A22F69" w14:textId="4DEC6464" w:rsidR="00C116A6" w:rsidRPr="002D2FD8"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0F950770" w14:textId="176246FD"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proofErr w:type="spellStart"/>
            <w:r w:rsidR="00D970D3" w:rsidRPr="002D2FD8">
              <w:rPr>
                <w:rFonts w:ascii="Calibri" w:hAnsi="Calibri" w:cs="Verdana"/>
                <w:sz w:val="20"/>
                <w:szCs w:val="20"/>
              </w:rPr>
              <w:t>EdCAP</w:t>
            </w:r>
            <w:proofErr w:type="spellEnd"/>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161B37">
              <w:rPr>
                <w:rFonts w:ascii="Calibri" w:hAnsi="Calibri" w:cs="Verdana"/>
                <w:sz w:val="20"/>
                <w:szCs w:val="20"/>
              </w:rPr>
              <w:t>November</w:t>
            </w:r>
            <w:r w:rsidR="006C2EC0" w:rsidRPr="002D2FD8">
              <w:rPr>
                <w:rFonts w:ascii="Calibri" w:hAnsi="Calibri" w:cs="Verdana"/>
                <w:sz w:val="20"/>
                <w:szCs w:val="20"/>
              </w:rPr>
              <w:t xml:space="preserve"> </w:t>
            </w:r>
            <w:r w:rsidR="00161B37">
              <w:rPr>
                <w:rFonts w:ascii="Calibri" w:hAnsi="Calibri" w:cs="Verdana"/>
                <w:sz w:val="20"/>
                <w:szCs w:val="20"/>
              </w:rPr>
              <w:t>23</w:t>
            </w:r>
            <w:r w:rsidR="00AF4CCE" w:rsidRPr="002D2FD8">
              <w:rPr>
                <w:rFonts w:ascii="Calibri" w:hAnsi="Calibri" w:cs="Verdana"/>
                <w:sz w:val="20"/>
                <w:szCs w:val="20"/>
              </w:rPr>
              <w:t>, 202</w:t>
            </w:r>
            <w:r w:rsidR="00BC1CB4">
              <w:rPr>
                <w:rFonts w:ascii="Calibri" w:hAnsi="Calibri" w:cs="Verdana"/>
                <w:sz w:val="20"/>
                <w:szCs w:val="20"/>
              </w:rPr>
              <w:t>1</w:t>
            </w:r>
          </w:p>
          <w:p w14:paraId="28518302" w14:textId="033503DA" w:rsidR="008B0608" w:rsidRPr="00A057A8" w:rsidRDefault="00161B37" w:rsidP="0064464F">
            <w:pPr>
              <w:pStyle w:val="ListParagraph"/>
              <w:numPr>
                <w:ilvl w:val="1"/>
                <w:numId w:val="31"/>
              </w:numPr>
              <w:rPr>
                <w:rFonts w:ascii="Calibri" w:hAnsi="Calibri" w:cs="Verdana"/>
                <w:sz w:val="20"/>
                <w:szCs w:val="20"/>
              </w:rPr>
            </w:pPr>
            <w:r>
              <w:rPr>
                <w:rFonts w:ascii="Calibri" w:hAnsi="Calibri" w:cs="Verdana"/>
                <w:sz w:val="20"/>
                <w:szCs w:val="20"/>
              </w:rPr>
              <w:t>Nov</w:t>
            </w:r>
            <w:r w:rsidR="00316008">
              <w:rPr>
                <w:rFonts w:ascii="Calibri" w:hAnsi="Calibri" w:cs="Verdana"/>
                <w:sz w:val="20"/>
                <w:szCs w:val="20"/>
              </w:rPr>
              <w:t xml:space="preserve"> 2</w:t>
            </w:r>
            <w:r>
              <w:rPr>
                <w:rFonts w:ascii="Calibri" w:hAnsi="Calibri" w:cs="Verdana"/>
                <w:sz w:val="20"/>
                <w:szCs w:val="20"/>
              </w:rPr>
              <w:t>3</w:t>
            </w:r>
            <w:r w:rsidR="00316008">
              <w:rPr>
                <w:rFonts w:ascii="Calibri" w:hAnsi="Calibri" w:cs="Verdana"/>
                <w:sz w:val="20"/>
                <w:szCs w:val="20"/>
              </w:rPr>
              <w:t xml:space="preserve"> minutes</w:t>
            </w:r>
            <w:r w:rsidR="00A7235F">
              <w:rPr>
                <w:rFonts w:ascii="Calibri" w:hAnsi="Calibri" w:cs="Verdana"/>
                <w:sz w:val="20"/>
                <w:szCs w:val="20"/>
              </w:rPr>
              <w:t xml:space="preserve"> (file)</w:t>
            </w:r>
          </w:p>
        </w:tc>
        <w:tc>
          <w:tcPr>
            <w:tcW w:w="1950" w:type="pct"/>
          </w:tcPr>
          <w:p w14:paraId="5A1BA177" w14:textId="77777777" w:rsidR="00C6283E" w:rsidRPr="00A057A8" w:rsidRDefault="00C6283E" w:rsidP="00D64F4D">
            <w:pPr>
              <w:rPr>
                <w:rFonts w:ascii="Calibri" w:hAnsi="Calibri"/>
                <w:sz w:val="20"/>
                <w:szCs w:val="20"/>
              </w:rPr>
            </w:pPr>
          </w:p>
        </w:tc>
        <w:tc>
          <w:tcPr>
            <w:tcW w:w="1109" w:type="pct"/>
          </w:tcPr>
          <w:p w14:paraId="710E45D8" w14:textId="77777777" w:rsidR="00F5746B" w:rsidRPr="00A057A8" w:rsidRDefault="00F5746B" w:rsidP="00D64F4D">
            <w:pPr>
              <w:rPr>
                <w:rFonts w:ascii="Calibri" w:hAnsi="Calibri"/>
                <w:sz w:val="20"/>
                <w:szCs w:val="20"/>
              </w:rPr>
            </w:pP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1081DDA3" w14:textId="0DBF3C77" w:rsidR="00CF73D5" w:rsidRDefault="00CF73D5" w:rsidP="002E2B47">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Classified Prioritization Debrief</w:t>
            </w:r>
          </w:p>
          <w:p w14:paraId="7C7F5E72" w14:textId="5384E742" w:rsidR="005745E3" w:rsidRDefault="005745E3" w:rsidP="005745E3">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oting results (file)</w:t>
            </w:r>
          </w:p>
          <w:p w14:paraId="14BC2016" w14:textId="77777777" w:rsidR="00170C77" w:rsidRDefault="00170C77" w:rsidP="002E2B47">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102796A1" w14:textId="77777777" w:rsidR="00170C77" w:rsidRDefault="007D4403" w:rsidP="002E2B47">
            <w:pPr>
              <w:pStyle w:val="ListParagraph"/>
              <w:numPr>
                <w:ilvl w:val="1"/>
                <w:numId w:val="8"/>
              </w:numPr>
              <w:autoSpaceDE w:val="0"/>
              <w:autoSpaceDN w:val="0"/>
              <w:adjustRightInd w:val="0"/>
              <w:rPr>
                <w:rFonts w:ascii="Calibri" w:hAnsi="Calibri" w:cs="Verdana"/>
                <w:color w:val="000000"/>
                <w:sz w:val="20"/>
                <w:szCs w:val="20"/>
              </w:rPr>
            </w:pPr>
            <w:hyperlink r:id="rId15" w:history="1">
              <w:r w:rsidR="00170C77" w:rsidRPr="007744B1">
                <w:rPr>
                  <w:rStyle w:val="Hyperlink"/>
                  <w:rFonts w:ascii="Calibri" w:hAnsi="Calibri" w:cs="Verdana"/>
                  <w:sz w:val="20"/>
                  <w:szCs w:val="20"/>
                </w:rPr>
                <w:t>Current vision and values</w:t>
              </w:r>
            </w:hyperlink>
          </w:p>
          <w:p w14:paraId="66E59B45" w14:textId="77777777" w:rsidR="002E2B47" w:rsidRDefault="002E2B47" w:rsidP="002E2B47">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 Process Review</w:t>
            </w:r>
          </w:p>
          <w:p w14:paraId="11828F6B" w14:textId="3734B18B" w:rsidR="002E2B47" w:rsidRDefault="002E2B47" w:rsidP="002E2B47">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Simplified Program Planning </w:t>
            </w:r>
            <w:r w:rsidR="0021703A">
              <w:rPr>
                <w:rFonts w:ascii="Calibri" w:hAnsi="Calibri" w:cs="Verdana"/>
                <w:color w:val="000000"/>
                <w:sz w:val="20"/>
                <w:szCs w:val="20"/>
              </w:rPr>
              <w:t>Draft (Approved concept in Nov; th</w:t>
            </w:r>
            <w:r w:rsidR="00514789">
              <w:rPr>
                <w:rFonts w:ascii="Calibri" w:hAnsi="Calibri" w:cs="Verdana"/>
                <w:color w:val="000000"/>
                <w:sz w:val="20"/>
                <w:szCs w:val="20"/>
              </w:rPr>
              <w:t xml:space="preserve">ese are </w:t>
            </w:r>
            <w:r w:rsidR="0021703A">
              <w:rPr>
                <w:rFonts w:ascii="Calibri" w:hAnsi="Calibri" w:cs="Verdana"/>
                <w:color w:val="000000"/>
                <w:sz w:val="20"/>
                <w:szCs w:val="20"/>
              </w:rPr>
              <w:t>drafts of updated docs)</w:t>
            </w:r>
            <w:r w:rsidR="00DD1FC3">
              <w:rPr>
                <w:rFonts w:ascii="Calibri" w:hAnsi="Calibri" w:cs="Verdana"/>
                <w:color w:val="000000"/>
                <w:sz w:val="20"/>
                <w:szCs w:val="20"/>
              </w:rPr>
              <w:t>—first read</w:t>
            </w:r>
          </w:p>
          <w:p w14:paraId="58C4BE2E" w14:textId="616ED03C" w:rsidR="002E2B47" w:rsidRDefault="002E2B47" w:rsidP="002E2B47">
            <w:pPr>
              <w:pStyle w:val="ListParagraph"/>
              <w:numPr>
                <w:ilvl w:val="2"/>
                <w:numId w:val="8"/>
              </w:numPr>
              <w:autoSpaceDE w:val="0"/>
              <w:autoSpaceDN w:val="0"/>
              <w:adjustRightInd w:val="0"/>
              <w:rPr>
                <w:rFonts w:ascii="Calibri" w:hAnsi="Calibri" w:cs="Verdana"/>
                <w:color w:val="000000"/>
                <w:sz w:val="20"/>
                <w:szCs w:val="20"/>
              </w:rPr>
            </w:pPr>
            <w:r w:rsidRPr="00C63315">
              <w:rPr>
                <w:rFonts w:ascii="Calibri" w:hAnsi="Calibri" w:cs="Verdana"/>
                <w:sz w:val="20"/>
                <w:szCs w:val="20"/>
              </w:rPr>
              <w:t>Word doc program plan</w:t>
            </w:r>
            <w:r w:rsidR="00C63315">
              <w:rPr>
                <w:rFonts w:ascii="Calibri" w:hAnsi="Calibri" w:cs="Verdana"/>
                <w:sz w:val="20"/>
                <w:szCs w:val="20"/>
              </w:rPr>
              <w:t xml:space="preserve"> (file)</w:t>
            </w:r>
          </w:p>
          <w:p w14:paraId="0EC0E167" w14:textId="1051AF9E" w:rsidR="002E2B47" w:rsidRDefault="002E2B47" w:rsidP="002E2B47">
            <w:pPr>
              <w:pStyle w:val="ListParagraph"/>
              <w:numPr>
                <w:ilvl w:val="2"/>
                <w:numId w:val="8"/>
              </w:numPr>
              <w:autoSpaceDE w:val="0"/>
              <w:autoSpaceDN w:val="0"/>
              <w:adjustRightInd w:val="0"/>
              <w:rPr>
                <w:rFonts w:ascii="Calibri" w:hAnsi="Calibri" w:cs="Verdana"/>
                <w:color w:val="000000"/>
                <w:sz w:val="20"/>
                <w:szCs w:val="20"/>
              </w:rPr>
            </w:pPr>
            <w:r w:rsidRPr="00C63315">
              <w:rPr>
                <w:rFonts w:ascii="Calibri" w:hAnsi="Calibri" w:cs="Verdana"/>
                <w:sz w:val="20"/>
                <w:szCs w:val="20"/>
              </w:rPr>
              <w:t>Excel resource requests</w:t>
            </w:r>
            <w:r w:rsidR="00C63315">
              <w:rPr>
                <w:rFonts w:ascii="Calibri" w:hAnsi="Calibri" w:cs="Verdana"/>
                <w:sz w:val="20"/>
                <w:szCs w:val="20"/>
              </w:rPr>
              <w:t xml:space="preserve"> (file)</w:t>
            </w:r>
          </w:p>
          <w:p w14:paraId="1893D51B" w14:textId="77777777" w:rsidR="002E2B47" w:rsidRDefault="002E2B47" w:rsidP="002E2B47">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p>
          <w:p w14:paraId="7A63387C" w14:textId="77777777" w:rsidR="002E2B47" w:rsidRDefault="002E2B47" w:rsidP="002E2B47">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Incorporating DEI work</w:t>
            </w:r>
          </w:p>
          <w:p w14:paraId="4B7AD86B" w14:textId="77777777" w:rsidR="002E2B47" w:rsidRDefault="002E2B47" w:rsidP="002E2B47">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dministrative validation of completion</w:t>
            </w:r>
          </w:p>
          <w:p w14:paraId="3DA5A53F" w14:textId="0DE2DB2F" w:rsidR="005902A7" w:rsidRPr="005902A7" w:rsidRDefault="002E2B47" w:rsidP="005902A7">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 (PP Guiding Questions)</w:t>
            </w:r>
            <w:r w:rsidR="005902A7">
              <w:rPr>
                <w:rFonts w:ascii="Calibri" w:hAnsi="Calibri" w:cs="Verdana"/>
                <w:color w:val="000000"/>
                <w:sz w:val="20"/>
                <w:szCs w:val="20"/>
              </w:rPr>
              <w:t xml:space="preserve"> (file)</w:t>
            </w:r>
          </w:p>
        </w:tc>
        <w:tc>
          <w:tcPr>
            <w:tcW w:w="1950" w:type="pct"/>
          </w:tcPr>
          <w:p w14:paraId="16894B38" w14:textId="77777777" w:rsidR="00157345" w:rsidRDefault="00157345" w:rsidP="002842B5">
            <w:pPr>
              <w:pStyle w:val="ListParagraph"/>
              <w:ind w:left="331"/>
              <w:rPr>
                <w:rFonts w:asciiTheme="majorHAnsi" w:hAnsiTheme="majorHAnsi"/>
                <w:sz w:val="16"/>
                <w:szCs w:val="16"/>
              </w:rPr>
            </w:pPr>
          </w:p>
          <w:p w14:paraId="3D2A7701" w14:textId="77777777" w:rsidR="00524063" w:rsidRDefault="00524063" w:rsidP="002842B5">
            <w:pPr>
              <w:pStyle w:val="ListParagraph"/>
              <w:ind w:left="331"/>
              <w:rPr>
                <w:rFonts w:asciiTheme="majorHAnsi" w:hAnsiTheme="majorHAnsi"/>
                <w:sz w:val="16"/>
                <w:szCs w:val="16"/>
              </w:rPr>
            </w:pPr>
          </w:p>
          <w:p w14:paraId="3D69AAE8" w14:textId="77777777" w:rsidR="00524063" w:rsidRDefault="00524063" w:rsidP="002842B5">
            <w:pPr>
              <w:pStyle w:val="ListParagraph"/>
              <w:ind w:left="331"/>
              <w:rPr>
                <w:rFonts w:asciiTheme="majorHAnsi" w:hAnsiTheme="majorHAnsi"/>
                <w:sz w:val="16"/>
                <w:szCs w:val="16"/>
              </w:rPr>
            </w:pPr>
          </w:p>
          <w:p w14:paraId="28B475EC" w14:textId="77777777" w:rsidR="00524063" w:rsidRDefault="00524063" w:rsidP="002842B5">
            <w:pPr>
              <w:pStyle w:val="ListParagraph"/>
              <w:ind w:left="331"/>
              <w:rPr>
                <w:rFonts w:asciiTheme="majorHAnsi" w:hAnsiTheme="majorHAnsi"/>
                <w:sz w:val="16"/>
                <w:szCs w:val="16"/>
              </w:rPr>
            </w:pPr>
          </w:p>
          <w:p w14:paraId="2D0EA389" w14:textId="77777777" w:rsidR="00524063" w:rsidRDefault="00524063" w:rsidP="002842B5">
            <w:pPr>
              <w:pStyle w:val="ListParagraph"/>
              <w:ind w:left="331"/>
              <w:rPr>
                <w:rFonts w:asciiTheme="majorHAnsi" w:hAnsiTheme="majorHAnsi"/>
                <w:sz w:val="16"/>
                <w:szCs w:val="16"/>
              </w:rPr>
            </w:pPr>
          </w:p>
          <w:p w14:paraId="10CAB2E8" w14:textId="77777777" w:rsidR="00524063" w:rsidRDefault="00524063" w:rsidP="002842B5">
            <w:pPr>
              <w:pStyle w:val="ListParagraph"/>
              <w:ind w:left="331"/>
              <w:rPr>
                <w:rFonts w:asciiTheme="majorHAnsi" w:hAnsiTheme="majorHAnsi"/>
                <w:sz w:val="16"/>
                <w:szCs w:val="16"/>
              </w:rPr>
            </w:pPr>
          </w:p>
          <w:p w14:paraId="16C12CAB" w14:textId="217DD619" w:rsidR="00524063" w:rsidRPr="00524063" w:rsidRDefault="00524063" w:rsidP="00524063">
            <w:pPr>
              <w:rPr>
                <w:rFonts w:asciiTheme="majorHAnsi" w:hAnsiTheme="majorHAnsi"/>
                <w:sz w:val="16"/>
                <w:szCs w:val="16"/>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526BF4">
        <w:trPr>
          <w:trHeight w:val="1151"/>
          <w:jc w:val="center"/>
        </w:trPr>
        <w:tc>
          <w:tcPr>
            <w:tcW w:w="1941" w:type="pct"/>
            <w:shd w:val="clear" w:color="auto" w:fill="auto"/>
          </w:tcPr>
          <w:p w14:paraId="027ED1C1" w14:textId="18FC2592" w:rsidR="007E7F31" w:rsidRDefault="007E7F31" w:rsidP="005F0151">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Participatory Governance Organizational Structure</w:t>
            </w:r>
            <w:r w:rsidR="005D20D8">
              <w:rPr>
                <w:rFonts w:ascii="Calibri" w:hAnsi="Calibri" w:cs="Verdana"/>
                <w:color w:val="000000"/>
                <w:sz w:val="20"/>
                <w:szCs w:val="20"/>
              </w:rPr>
              <w:t xml:space="preserve">: Joint </w:t>
            </w:r>
            <w:proofErr w:type="spellStart"/>
            <w:r w:rsidR="005D20D8">
              <w:rPr>
                <w:rFonts w:ascii="Calibri" w:hAnsi="Calibri" w:cs="Verdana"/>
                <w:color w:val="000000"/>
                <w:sz w:val="20"/>
                <w:szCs w:val="20"/>
              </w:rPr>
              <w:t>EdCAP</w:t>
            </w:r>
            <w:proofErr w:type="spellEnd"/>
            <w:r w:rsidR="005D20D8">
              <w:rPr>
                <w:rFonts w:ascii="Calibri" w:hAnsi="Calibri" w:cs="Verdana"/>
                <w:color w:val="000000"/>
                <w:sz w:val="20"/>
                <w:szCs w:val="20"/>
              </w:rPr>
              <w:t>/Fiscal Committee</w:t>
            </w:r>
          </w:p>
          <w:p w14:paraId="6609AD61" w14:textId="0AE7E822" w:rsidR="008F28AB" w:rsidRDefault="008F28AB" w:rsidP="008F28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TES Report</w:t>
            </w:r>
          </w:p>
          <w:p w14:paraId="7DC108A9" w14:textId="172B7ABA" w:rsidR="00083B9D" w:rsidRDefault="00E62016" w:rsidP="00083B9D">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TES r</w:t>
            </w:r>
            <w:r w:rsidR="00083B9D">
              <w:rPr>
                <w:rFonts w:ascii="Calibri" w:hAnsi="Calibri" w:cs="Verdana"/>
                <w:color w:val="000000"/>
                <w:sz w:val="20"/>
                <w:szCs w:val="20"/>
              </w:rPr>
              <w:t>eport (file)</w:t>
            </w:r>
          </w:p>
          <w:p w14:paraId="2E8C7E17" w14:textId="29888CE0" w:rsidR="003A79D4" w:rsidRDefault="003A79D4" w:rsidP="00ED23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Governor’s Proposed Budget 2022-2023</w:t>
            </w:r>
          </w:p>
          <w:p w14:paraId="76913694" w14:textId="24880E94" w:rsidR="00056655" w:rsidRDefault="00056655" w:rsidP="00056655">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ummary (file)</w:t>
            </w:r>
          </w:p>
          <w:p w14:paraId="07D10567" w14:textId="27C1E2BA" w:rsidR="005401CD" w:rsidRPr="005401CD" w:rsidRDefault="00ED23AB" w:rsidP="005401CD">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DCAS Update</w:t>
            </w:r>
          </w:p>
          <w:p w14:paraId="0C754255" w14:textId="77777777" w:rsidR="005401CD" w:rsidRDefault="005401CD" w:rsidP="005401CD">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275B69EB" w14:textId="259B7C85" w:rsidR="0085185B" w:rsidRPr="0085185B" w:rsidRDefault="005401CD" w:rsidP="0085185B">
            <w:pPr>
              <w:pStyle w:val="ListParagraph"/>
              <w:numPr>
                <w:ilvl w:val="1"/>
                <w:numId w:val="25"/>
              </w:numPr>
              <w:autoSpaceDE w:val="0"/>
              <w:autoSpaceDN w:val="0"/>
              <w:adjustRightInd w:val="0"/>
              <w:rPr>
                <w:rFonts w:ascii="Calibri" w:hAnsi="Calibri" w:cs="Verdana"/>
                <w:color w:val="000000"/>
                <w:sz w:val="20"/>
                <w:szCs w:val="20"/>
              </w:rPr>
            </w:pPr>
            <w:r w:rsidRPr="004011A0">
              <w:rPr>
                <w:rFonts w:ascii="Calibri" w:hAnsi="Calibri" w:cs="Verdana"/>
                <w:sz w:val="20"/>
                <w:szCs w:val="20"/>
              </w:rPr>
              <w:t>Committee Notes</w:t>
            </w:r>
            <w:bookmarkStart w:id="0" w:name="_GoBack"/>
            <w:bookmarkEnd w:id="0"/>
          </w:p>
          <w:p w14:paraId="43D021E4" w14:textId="77777777" w:rsidR="00487A79" w:rsidRDefault="00487A79" w:rsidP="00487A7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second read</w:t>
            </w:r>
          </w:p>
          <w:p w14:paraId="22B1087D" w14:textId="77777777" w:rsidR="00487A79" w:rsidRDefault="00487A79" w:rsidP="00487A79">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SER Functional Map (file)</w:t>
            </w:r>
          </w:p>
          <w:p w14:paraId="1859B2A5" w14:textId="48006DF2" w:rsidR="005401CD" w:rsidRDefault="005401CD" w:rsidP="005401CD">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38DC7599" w14:textId="39062062" w:rsidR="009564C2" w:rsidRDefault="009564C2" w:rsidP="005401CD">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C4281A">
              <w:rPr>
                <w:rFonts w:ascii="Calibri" w:hAnsi="Calibri" w:cs="Verdana"/>
                <w:color w:val="000000"/>
                <w:sz w:val="20"/>
                <w:szCs w:val="20"/>
              </w:rPr>
              <w:t xml:space="preserve"> (Priscilla)</w:t>
            </w:r>
          </w:p>
          <w:p w14:paraId="04A76FD7" w14:textId="51DA2650" w:rsidR="00BD0300" w:rsidRDefault="007D4403" w:rsidP="005401CD">
            <w:pPr>
              <w:pStyle w:val="ListParagraph"/>
              <w:numPr>
                <w:ilvl w:val="1"/>
                <w:numId w:val="25"/>
              </w:numPr>
              <w:autoSpaceDE w:val="0"/>
              <w:autoSpaceDN w:val="0"/>
              <w:adjustRightInd w:val="0"/>
              <w:rPr>
                <w:rFonts w:ascii="Calibri" w:hAnsi="Calibri" w:cs="Verdana"/>
                <w:color w:val="000000"/>
                <w:sz w:val="20"/>
                <w:szCs w:val="20"/>
              </w:rPr>
            </w:pPr>
            <w:hyperlink r:id="rId16" w:history="1">
              <w:r w:rsidR="00BD0300" w:rsidRPr="00E75E96">
                <w:rPr>
                  <w:rStyle w:val="Hyperlink"/>
                  <w:rFonts w:ascii="Calibri" w:hAnsi="Calibri" w:cs="Verdana"/>
                  <w:sz w:val="20"/>
                  <w:szCs w:val="20"/>
                </w:rPr>
                <w:t>Folder structure</w:t>
              </w:r>
            </w:hyperlink>
            <w:r w:rsidR="00C4281A">
              <w:rPr>
                <w:rFonts w:ascii="Calibri" w:hAnsi="Calibri" w:cs="Verdana"/>
                <w:color w:val="000000"/>
                <w:sz w:val="20"/>
                <w:szCs w:val="20"/>
              </w:rPr>
              <w:t xml:space="preserve"> (Erik)</w:t>
            </w:r>
          </w:p>
          <w:p w14:paraId="07BC8D9D" w14:textId="69D1B10E" w:rsidR="00666330" w:rsidRPr="00C4281A" w:rsidRDefault="00BD0300" w:rsidP="00C4281A">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view </w:t>
            </w:r>
            <w:hyperlink r:id="rId17" w:history="1">
              <w:r w:rsidR="009B4190" w:rsidRPr="00E75E96">
                <w:rPr>
                  <w:rStyle w:val="Hyperlink"/>
                  <w:rFonts w:ascii="Calibri" w:hAnsi="Calibri" w:cs="Verdana"/>
                  <w:sz w:val="20"/>
                  <w:szCs w:val="20"/>
                </w:rPr>
                <w:t>I.A.4</w:t>
              </w:r>
            </w:hyperlink>
            <w:r w:rsidR="00C4281A">
              <w:rPr>
                <w:rFonts w:ascii="Calibri" w:hAnsi="Calibri" w:cs="Verdana"/>
                <w:color w:val="000000"/>
                <w:sz w:val="20"/>
                <w:szCs w:val="20"/>
              </w:rPr>
              <w:t xml:space="preserve"> (Erik)</w:t>
            </w:r>
            <w:r w:rsidR="009B4190">
              <w:rPr>
                <w:rFonts w:ascii="Calibri" w:hAnsi="Calibri" w:cs="Verdana"/>
                <w:color w:val="000000"/>
                <w:sz w:val="20"/>
                <w:szCs w:val="20"/>
              </w:rPr>
              <w:t xml:space="preserve">, </w:t>
            </w:r>
            <w:hyperlink r:id="rId18" w:history="1">
              <w:r w:rsidR="005401CD" w:rsidRPr="00E75E96">
                <w:rPr>
                  <w:rStyle w:val="Hyperlink"/>
                  <w:rFonts w:ascii="Calibri" w:hAnsi="Calibri" w:cs="Verdana"/>
                  <w:sz w:val="20"/>
                  <w:szCs w:val="20"/>
                </w:rPr>
                <w:t>I.B.2</w:t>
              </w:r>
            </w:hyperlink>
            <w:r w:rsidR="00C4281A">
              <w:rPr>
                <w:rFonts w:ascii="Calibri" w:hAnsi="Calibri" w:cs="Verdana"/>
                <w:color w:val="000000"/>
                <w:sz w:val="20"/>
                <w:szCs w:val="20"/>
              </w:rPr>
              <w:t xml:space="preserve"> (Priscilla)</w:t>
            </w:r>
            <w:r w:rsidR="005401CD">
              <w:rPr>
                <w:rFonts w:ascii="Calibri" w:hAnsi="Calibri" w:cs="Verdana"/>
                <w:color w:val="000000"/>
                <w:sz w:val="20"/>
                <w:szCs w:val="20"/>
              </w:rPr>
              <w:t xml:space="preserve">, </w:t>
            </w:r>
            <w:hyperlink r:id="rId19" w:history="1">
              <w:r w:rsidR="005401CD" w:rsidRPr="00E75E96">
                <w:rPr>
                  <w:rStyle w:val="Hyperlink"/>
                  <w:rFonts w:ascii="Calibri" w:hAnsi="Calibri" w:cs="Verdana"/>
                  <w:sz w:val="20"/>
                  <w:szCs w:val="20"/>
                </w:rPr>
                <w:t>I.B.6</w:t>
              </w:r>
            </w:hyperlink>
            <w:r w:rsidR="00C4281A">
              <w:rPr>
                <w:rFonts w:ascii="Calibri" w:hAnsi="Calibri" w:cs="Verdana"/>
                <w:color w:val="000000"/>
                <w:sz w:val="20"/>
                <w:szCs w:val="20"/>
              </w:rPr>
              <w:t xml:space="preserve"> (Oleg)</w:t>
            </w:r>
            <w:r w:rsidR="005401CD">
              <w:rPr>
                <w:rFonts w:ascii="Calibri" w:hAnsi="Calibri" w:cs="Verdana"/>
                <w:color w:val="000000"/>
                <w:sz w:val="20"/>
                <w:szCs w:val="20"/>
              </w:rPr>
              <w:t xml:space="preserve">, </w:t>
            </w:r>
            <w:hyperlink r:id="rId20" w:history="1">
              <w:r w:rsidR="005401CD" w:rsidRPr="00F50A8C">
                <w:rPr>
                  <w:rStyle w:val="Hyperlink"/>
                  <w:rFonts w:ascii="Calibri" w:hAnsi="Calibri" w:cs="Verdana"/>
                  <w:sz w:val="20"/>
                  <w:szCs w:val="20"/>
                </w:rPr>
                <w:t>I.B.9</w:t>
              </w:r>
            </w:hyperlink>
            <w:r w:rsidR="00C4281A">
              <w:rPr>
                <w:rFonts w:ascii="Calibri" w:hAnsi="Calibri" w:cs="Verdana"/>
                <w:color w:val="000000"/>
                <w:sz w:val="20"/>
                <w:szCs w:val="20"/>
              </w:rPr>
              <w:t xml:space="preserve"> (Lin</w:t>
            </w:r>
            <w:r w:rsidR="0034796D">
              <w:rPr>
                <w:rFonts w:ascii="Calibri" w:hAnsi="Calibri" w:cs="Verdana"/>
                <w:color w:val="000000"/>
                <w:sz w:val="20"/>
                <w:szCs w:val="20"/>
              </w:rPr>
              <w:t>da</w:t>
            </w:r>
            <w:r w:rsidR="00C4281A">
              <w:rPr>
                <w:rFonts w:ascii="Calibri" w:hAnsi="Calibri" w:cs="Verdana"/>
                <w:color w:val="000000"/>
                <w:sz w:val="20"/>
                <w:szCs w:val="20"/>
              </w:rPr>
              <w:t>)</w:t>
            </w:r>
            <w:r w:rsidR="005401CD">
              <w:rPr>
                <w:rFonts w:ascii="Calibri" w:hAnsi="Calibri" w:cs="Verdana"/>
                <w:color w:val="000000"/>
                <w:sz w:val="20"/>
                <w:szCs w:val="20"/>
              </w:rPr>
              <w:t xml:space="preserve">, </w:t>
            </w:r>
            <w:hyperlink r:id="rId21" w:history="1">
              <w:r w:rsidR="005401CD" w:rsidRPr="00E75E96">
                <w:rPr>
                  <w:rStyle w:val="Hyperlink"/>
                  <w:rFonts w:ascii="Calibri" w:hAnsi="Calibri" w:cs="Verdana"/>
                  <w:sz w:val="20"/>
                  <w:szCs w:val="20"/>
                </w:rPr>
                <w:t>QFE</w:t>
              </w:r>
            </w:hyperlink>
            <w:r w:rsidR="00C4281A">
              <w:rPr>
                <w:rFonts w:ascii="Calibri" w:hAnsi="Calibri" w:cs="Verdana"/>
                <w:color w:val="000000"/>
                <w:sz w:val="20"/>
                <w:szCs w:val="20"/>
              </w:rPr>
              <w:t xml:space="preserve"> (Priscilla)</w:t>
            </w:r>
          </w:p>
        </w:tc>
        <w:tc>
          <w:tcPr>
            <w:tcW w:w="1950" w:type="pct"/>
          </w:tcPr>
          <w:p w14:paraId="679187BD"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55115758" w14:textId="77777777" w:rsidR="00C6283E" w:rsidRPr="00A057A8" w:rsidRDefault="00C6283E"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1950"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8B3828">
        <w:trPr>
          <w:trHeight w:val="368"/>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A20AF2">
        <w:trPr>
          <w:trHeight w:val="359"/>
          <w:jc w:val="center"/>
        </w:trPr>
        <w:tc>
          <w:tcPr>
            <w:tcW w:w="1941" w:type="pct"/>
          </w:tcPr>
          <w:p w14:paraId="33774A54" w14:textId="0B46CDFF"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2"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7BC32D5D"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5FFC4B3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tcPr>
          <w:p w14:paraId="3960A3C8" w14:textId="77777777" w:rsidR="00E81837" w:rsidRDefault="00E81837" w:rsidP="002A4BC7">
            <w:pPr>
              <w:pStyle w:val="TableParagraph"/>
              <w:rPr>
                <w:rFonts w:ascii="Times New Roman"/>
                <w:sz w:val="16"/>
              </w:rPr>
            </w:pPr>
          </w:p>
        </w:tc>
      </w:tr>
      <w:tr w:rsidR="00E81837" w14:paraId="700F47A7" w14:textId="77777777" w:rsidTr="002A4BC7">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2BB9479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446DF553"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2C2DB1EB" w14:textId="77777777" w:rsidR="00E81837" w:rsidRDefault="00E81837" w:rsidP="002A4BC7">
            <w:pPr>
              <w:pStyle w:val="TableParagraph"/>
              <w:rPr>
                <w:rFonts w:ascii="Times New Roman"/>
                <w:sz w:val="14"/>
              </w:rPr>
            </w:pPr>
          </w:p>
        </w:tc>
      </w:tr>
      <w:tr w:rsidR="00E81837" w14:paraId="746B7015" w14:textId="77777777" w:rsidTr="002A4BC7">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5DED57E"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63280465"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201A6DE" w14:textId="77777777" w:rsidR="00E81837" w:rsidRDefault="00E81837" w:rsidP="002A4BC7">
            <w:pPr>
              <w:pStyle w:val="TableParagraph"/>
              <w:rPr>
                <w:rFonts w:ascii="Times New Roman"/>
                <w:sz w:val="12"/>
              </w:rPr>
            </w:pPr>
          </w:p>
        </w:tc>
      </w:tr>
      <w:tr w:rsidR="00E81837" w14:paraId="0E594F82" w14:textId="77777777" w:rsidTr="002A4BC7">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1C365CB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09D9F8FF" w:rsidR="00E81837" w:rsidRPr="00E05990" w:rsidRDefault="00E81837" w:rsidP="002A4BC7">
            <w:pPr>
              <w:pStyle w:val="TableParagraph"/>
              <w:spacing w:before="1"/>
              <w:ind w:left="101"/>
              <w:rPr>
                <w:sz w:val="16"/>
              </w:rPr>
            </w:pPr>
          </w:p>
        </w:tc>
        <w:tc>
          <w:tcPr>
            <w:tcW w:w="864" w:type="dxa"/>
            <w:vMerge w:val="restart"/>
            <w:tcBorders>
              <w:top w:val="single" w:sz="8" w:space="0" w:color="000000"/>
              <w:left w:val="single" w:sz="8" w:space="0" w:color="000000"/>
              <w:bottom w:val="single" w:sz="8" w:space="0" w:color="000000"/>
              <w:right w:val="single" w:sz="8" w:space="0" w:color="000000"/>
            </w:tcBorders>
          </w:tcPr>
          <w:p w14:paraId="0114ED9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5EC6DEAC" w14:textId="77777777" w:rsidR="00E81837" w:rsidRDefault="00E81837" w:rsidP="002A4BC7">
            <w:pPr>
              <w:pStyle w:val="TableParagraph"/>
              <w:rPr>
                <w:rFonts w:ascii="Times New Roman"/>
                <w:sz w:val="16"/>
              </w:rPr>
            </w:pPr>
          </w:p>
        </w:tc>
      </w:tr>
      <w:tr w:rsidR="00E81837" w14:paraId="040452D9" w14:textId="77777777" w:rsidTr="002A4BC7">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12979B8D"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5CAA6418"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042E6C7B" w14:textId="77777777" w:rsidR="00E81837" w:rsidRDefault="00E81837" w:rsidP="002A4BC7">
            <w:pPr>
              <w:pStyle w:val="TableParagraph"/>
              <w:rPr>
                <w:rFonts w:ascii="Times New Roman"/>
                <w:sz w:val="16"/>
              </w:rPr>
            </w:pPr>
          </w:p>
        </w:tc>
      </w:tr>
      <w:tr w:rsidR="00E81837" w14:paraId="1236E1B8" w14:textId="77777777" w:rsidTr="002A4BC7">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699ACBC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9CA7C4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1AD5AC12" w14:textId="77777777" w:rsidR="00E81837" w:rsidRDefault="00E81837" w:rsidP="002A4BC7">
            <w:pPr>
              <w:pStyle w:val="TableParagraph"/>
              <w:rPr>
                <w:rFonts w:ascii="Times New Roman"/>
                <w:sz w:val="16"/>
              </w:rPr>
            </w:pPr>
          </w:p>
        </w:tc>
      </w:tr>
      <w:tr w:rsidR="00E81837" w14:paraId="27A8A95C" w14:textId="77777777" w:rsidTr="002A4BC7">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7DED84DD"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A9639E4"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D7AB619" w14:textId="77777777" w:rsidR="00E81837" w:rsidRDefault="00E81837" w:rsidP="002A4BC7">
            <w:pPr>
              <w:rPr>
                <w:sz w:val="2"/>
                <w:szCs w:val="2"/>
              </w:rPr>
            </w:pPr>
          </w:p>
        </w:tc>
      </w:tr>
      <w:tr w:rsidR="00E81837" w14:paraId="7016ED55" w14:textId="77777777" w:rsidTr="002A4BC7">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AF07982"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32E28914"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0419E29A" w14:textId="77777777" w:rsidR="00E81837" w:rsidRDefault="00E81837" w:rsidP="002A4BC7">
            <w:pPr>
              <w:pStyle w:val="TableParagraph"/>
              <w:rPr>
                <w:rFonts w:ascii="Times New Roman"/>
                <w:sz w:val="16"/>
              </w:rPr>
            </w:pPr>
          </w:p>
        </w:tc>
      </w:tr>
      <w:tr w:rsidR="00E81837" w14:paraId="0B6071E9" w14:textId="77777777" w:rsidTr="002A4BC7">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4F28B2D2"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5AD6FBB8"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5C5A32EC" w14:textId="77777777" w:rsidR="00E81837" w:rsidRDefault="00E81837" w:rsidP="002A4BC7">
            <w:pPr>
              <w:pStyle w:val="TableParagraph"/>
              <w:rPr>
                <w:rFonts w:ascii="Times New Roman"/>
                <w:sz w:val="16"/>
              </w:rPr>
            </w:pPr>
          </w:p>
        </w:tc>
      </w:tr>
      <w:tr w:rsidR="00E81837" w14:paraId="7EE41568" w14:textId="77777777" w:rsidTr="002A4BC7">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7A6F47AC" w14:textId="77777777" w:rsidR="00E81837" w:rsidRDefault="00E81837" w:rsidP="002A4BC7">
            <w:pPr>
              <w:rPr>
                <w:sz w:val="2"/>
                <w:szCs w:val="2"/>
              </w:rPr>
            </w:pP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EB96850"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91CBF50" w14:textId="77777777" w:rsidR="00E81837" w:rsidRDefault="00E81837" w:rsidP="002A4BC7">
            <w:pPr>
              <w:rPr>
                <w:sz w:val="2"/>
                <w:szCs w:val="2"/>
              </w:rPr>
            </w:pPr>
          </w:p>
        </w:tc>
      </w:tr>
      <w:tr w:rsidR="00E81837" w14:paraId="2384A9D1" w14:textId="77777777" w:rsidTr="002A4BC7">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217BA001" w:rsidR="00E81837" w:rsidRDefault="00911D96" w:rsidP="002A4BC7">
            <w:pPr>
              <w:pStyle w:val="TableParagraph"/>
              <w:spacing w:before="70"/>
              <w:ind w:left="103"/>
              <w:rPr>
                <w:sz w:val="16"/>
              </w:rPr>
            </w:pPr>
            <w:r>
              <w:rPr>
                <w:sz w:val="16"/>
              </w:rPr>
              <w:t>Ruth Houston-Mudd</w:t>
            </w:r>
          </w:p>
        </w:tc>
        <w:tc>
          <w:tcPr>
            <w:tcW w:w="866" w:type="dxa"/>
            <w:tcBorders>
              <w:top w:val="single" w:sz="8" w:space="0" w:color="000000"/>
              <w:left w:val="single" w:sz="8" w:space="0" w:color="000000"/>
              <w:bottom w:val="single" w:sz="4" w:space="0" w:color="auto"/>
            </w:tcBorders>
          </w:tcPr>
          <w:p w14:paraId="3BF03CA0"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4A1F41B4"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121DFD22" w14:textId="77777777" w:rsidR="00E81837" w:rsidRDefault="00E81837" w:rsidP="002A4BC7">
            <w:pPr>
              <w:pStyle w:val="TableParagraph"/>
              <w:rPr>
                <w:rFonts w:ascii="Times New Roman"/>
                <w:sz w:val="16"/>
              </w:rPr>
            </w:pPr>
          </w:p>
        </w:tc>
      </w:tr>
      <w:tr w:rsidR="00E81837" w14:paraId="483235E9" w14:textId="77777777" w:rsidTr="002A4BC7">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4AF455EF"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1A350423"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1A94594A" w14:textId="77777777" w:rsidR="00E81837" w:rsidRDefault="00E81837" w:rsidP="002A4BC7">
            <w:pPr>
              <w:pStyle w:val="TableParagraph"/>
              <w:rPr>
                <w:rFonts w:ascii="Times New Roman"/>
                <w:sz w:val="16"/>
              </w:rPr>
            </w:pPr>
          </w:p>
        </w:tc>
      </w:tr>
      <w:tr w:rsidR="00E81837" w14:paraId="06F6226C" w14:textId="77777777" w:rsidTr="002A4BC7">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7136056D"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4464C6B9"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3499AFB2" w14:textId="77777777" w:rsidR="00E81837" w:rsidRDefault="00E81837" w:rsidP="002A4BC7">
            <w:pPr>
              <w:pStyle w:val="TableParagraph"/>
              <w:rPr>
                <w:rFonts w:ascii="Times New Roman"/>
                <w:sz w:val="16"/>
              </w:rPr>
            </w:pPr>
          </w:p>
        </w:tc>
      </w:tr>
      <w:tr w:rsidR="00E81837" w14:paraId="6CE06AD8" w14:textId="77777777" w:rsidTr="002A4BC7">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56B4CB3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113EA84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5430BD71" w14:textId="77777777" w:rsidR="00E81837" w:rsidRDefault="00E81837" w:rsidP="002A4BC7">
            <w:pPr>
              <w:pStyle w:val="TableParagraph"/>
              <w:rPr>
                <w:rFonts w:ascii="Times New Roman"/>
                <w:sz w:val="16"/>
              </w:rPr>
            </w:pPr>
          </w:p>
        </w:tc>
      </w:tr>
      <w:tr w:rsidR="00E81837" w14:paraId="5954615B"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227D8DA4"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5855A701" w:rsidR="00E81837" w:rsidRDefault="00D470F6" w:rsidP="002A4BC7">
            <w:pPr>
              <w:pStyle w:val="TableParagraph"/>
              <w:spacing w:before="63"/>
              <w:ind w:left="106"/>
              <w:rPr>
                <w:sz w:val="16"/>
              </w:rPr>
            </w:pPr>
            <w:r>
              <w:rPr>
                <w:sz w:val="16"/>
              </w:rPr>
              <w:t>Nathan Bowen</w:t>
            </w:r>
          </w:p>
        </w:tc>
        <w:tc>
          <w:tcPr>
            <w:tcW w:w="864" w:type="dxa"/>
            <w:tcBorders>
              <w:top w:val="single" w:sz="8" w:space="0" w:color="000000"/>
              <w:left w:val="single" w:sz="8" w:space="0" w:color="000000"/>
              <w:bottom w:val="single" w:sz="8" w:space="0" w:color="000000"/>
              <w:right w:val="single" w:sz="8" w:space="0" w:color="000000"/>
            </w:tcBorders>
          </w:tcPr>
          <w:p w14:paraId="350651E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tcPr>
          <w:p w14:paraId="2EED1BE8" w14:textId="77777777" w:rsidR="00E81837" w:rsidRDefault="00E81837" w:rsidP="002A4BC7">
            <w:pPr>
              <w:pStyle w:val="TableParagraph"/>
              <w:rPr>
                <w:rFonts w:ascii="Times New Roman"/>
                <w:sz w:val="16"/>
              </w:rPr>
            </w:pPr>
          </w:p>
        </w:tc>
      </w:tr>
      <w:tr w:rsidR="00E81837" w14:paraId="0CC2E397" w14:textId="77777777" w:rsidTr="002A4BC7">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68D3655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671C080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5DEA9E2C" w14:textId="77777777" w:rsidR="00E81837" w:rsidRDefault="00E81837" w:rsidP="002A4BC7">
            <w:pPr>
              <w:pStyle w:val="TableParagraph"/>
              <w:rPr>
                <w:rFonts w:ascii="Times New Roman"/>
                <w:sz w:val="16"/>
              </w:rPr>
            </w:pPr>
          </w:p>
        </w:tc>
      </w:tr>
      <w:tr w:rsidR="00E81837" w14:paraId="0E91BFB4" w14:textId="77777777" w:rsidTr="002A4BC7">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1B4E7A8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8D4CDF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6D311223" w14:textId="77777777" w:rsidR="00E81837" w:rsidRDefault="00E81837" w:rsidP="002A4BC7">
            <w:pPr>
              <w:pStyle w:val="TableParagraph"/>
              <w:rPr>
                <w:rFonts w:ascii="Times New Roman"/>
                <w:sz w:val="16"/>
              </w:rPr>
            </w:pPr>
          </w:p>
        </w:tc>
      </w:tr>
      <w:tr w:rsidR="00E81837" w14:paraId="2B020078" w14:textId="77777777" w:rsidTr="002A4BC7">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C043741"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0E6D4433"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4556B8F2" w14:textId="77777777" w:rsidR="00E81837" w:rsidRDefault="00E81837" w:rsidP="002A4BC7">
            <w:pPr>
              <w:pStyle w:val="TableParagraph"/>
              <w:rPr>
                <w:rFonts w:ascii="Times New Roman"/>
                <w:sz w:val="16"/>
              </w:rPr>
            </w:pPr>
          </w:p>
        </w:tc>
      </w:tr>
      <w:tr w:rsidR="00E81837" w14:paraId="2A9ED965" w14:textId="77777777" w:rsidTr="002A4BC7">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26E99D5E" w14:textId="77777777" w:rsidR="00E81837" w:rsidRDefault="00E81837" w:rsidP="002A4BC7">
            <w:pPr>
              <w:pStyle w:val="TableParagraph"/>
              <w:rPr>
                <w:rFonts w:ascii="Times New Roman"/>
                <w:sz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308D2E4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3C1C741A" w14:textId="77777777" w:rsidR="00E81837" w:rsidRDefault="00E81837" w:rsidP="002A4BC7">
            <w:pPr>
              <w:pStyle w:val="TableParagraph"/>
              <w:rPr>
                <w:rFonts w:ascii="Times New Roman"/>
                <w:sz w:val="16"/>
              </w:rPr>
            </w:pPr>
          </w:p>
        </w:tc>
      </w:tr>
    </w:tbl>
    <w:p w14:paraId="2B06CA44" w14:textId="77777777" w:rsidR="00E81837" w:rsidRDefault="00E81837" w:rsidP="00E81837">
      <w:pPr>
        <w:rPr>
          <w:rFonts w:ascii="Times New Roman"/>
          <w:sz w:val="16"/>
        </w:rPr>
        <w:sectPr w:rsidR="00E81837" w:rsidSect="004B45DF">
          <w:footerReference w:type="default" r:id="rId23"/>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77777777" w:rsidR="00E81837" w:rsidRDefault="00E81837" w:rsidP="002A4BC7">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69F24" w14:textId="77777777" w:rsidR="00AA5796" w:rsidRDefault="00AA5796" w:rsidP="00F71B2D">
      <w:r>
        <w:separator/>
      </w:r>
    </w:p>
  </w:endnote>
  <w:endnote w:type="continuationSeparator" w:id="0">
    <w:p w14:paraId="7E0C518E" w14:textId="77777777" w:rsidR="00AA5796" w:rsidRDefault="00AA5796"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3FC81" w14:textId="77777777" w:rsidR="00AA5796" w:rsidRDefault="00AA5796" w:rsidP="00F71B2D">
      <w:r>
        <w:separator/>
      </w:r>
    </w:p>
  </w:footnote>
  <w:footnote w:type="continuationSeparator" w:id="0">
    <w:p w14:paraId="5FD5DFB4" w14:textId="77777777" w:rsidR="00AA5796" w:rsidRDefault="00AA5796"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037E5F9E"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Pr>
        <w:rFonts w:ascii="Calibri" w:eastAsia="Calibri" w:hAnsi="Calibri" w:cs="Calibri"/>
        <w:b/>
        <w:bCs/>
        <w:spacing w:val="-2"/>
        <w:position w:val="1"/>
        <w:sz w:val="28"/>
        <w:szCs w:val="28"/>
      </w:rPr>
      <w:t>EdCAP</w:t>
    </w:r>
    <w:proofErr w:type="spellEnd"/>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1CAABB0C" w:rsidR="002B3723" w:rsidRDefault="0087532F" w:rsidP="00F71B2D">
    <w:pPr>
      <w:pStyle w:val="Header"/>
      <w:jc w:val="right"/>
    </w:pPr>
    <w:r>
      <w:rPr>
        <w:rFonts w:ascii="Calibri" w:eastAsia="Calibri" w:hAnsi="Calibri" w:cs="Calibri"/>
        <w:b/>
        <w:sz w:val="28"/>
        <w:szCs w:val="28"/>
      </w:rPr>
      <w:t>January</w:t>
    </w:r>
    <w:r w:rsidR="00E81837">
      <w:rPr>
        <w:rFonts w:ascii="Calibri" w:eastAsia="Calibri" w:hAnsi="Calibri" w:cs="Calibri"/>
        <w:b/>
        <w:sz w:val="28"/>
        <w:szCs w:val="28"/>
      </w:rPr>
      <w:t xml:space="preserve"> 2</w:t>
    </w:r>
    <w:r>
      <w:rPr>
        <w:rFonts w:ascii="Calibri" w:eastAsia="Calibri" w:hAnsi="Calibri" w:cs="Calibri"/>
        <w:b/>
        <w:sz w:val="28"/>
        <w:szCs w:val="28"/>
      </w:rPr>
      <w:t>5</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31"/>
  </w:num>
  <w:num w:numId="4">
    <w:abstractNumId w:val="20"/>
  </w:num>
  <w:num w:numId="5">
    <w:abstractNumId w:val="6"/>
  </w:num>
  <w:num w:numId="6">
    <w:abstractNumId w:val="15"/>
  </w:num>
  <w:num w:numId="7">
    <w:abstractNumId w:val="16"/>
  </w:num>
  <w:num w:numId="8">
    <w:abstractNumId w:val="25"/>
  </w:num>
  <w:num w:numId="9">
    <w:abstractNumId w:val="7"/>
  </w:num>
  <w:num w:numId="10">
    <w:abstractNumId w:val="19"/>
  </w:num>
  <w:num w:numId="11">
    <w:abstractNumId w:val="12"/>
  </w:num>
  <w:num w:numId="12">
    <w:abstractNumId w:val="2"/>
  </w:num>
  <w:num w:numId="13">
    <w:abstractNumId w:val="9"/>
  </w:num>
  <w:num w:numId="14">
    <w:abstractNumId w:val="21"/>
  </w:num>
  <w:num w:numId="15">
    <w:abstractNumId w:val="13"/>
  </w:num>
  <w:num w:numId="16">
    <w:abstractNumId w:val="4"/>
  </w:num>
  <w:num w:numId="17">
    <w:abstractNumId w:val="17"/>
  </w:num>
  <w:num w:numId="18">
    <w:abstractNumId w:val="27"/>
  </w:num>
  <w:num w:numId="19">
    <w:abstractNumId w:val="22"/>
  </w:num>
  <w:num w:numId="20">
    <w:abstractNumId w:val="26"/>
  </w:num>
  <w:num w:numId="21">
    <w:abstractNumId w:val="8"/>
  </w:num>
  <w:num w:numId="22">
    <w:abstractNumId w:val="1"/>
  </w:num>
  <w:num w:numId="23">
    <w:abstractNumId w:val="14"/>
  </w:num>
  <w:num w:numId="24">
    <w:abstractNumId w:val="10"/>
  </w:num>
  <w:num w:numId="25">
    <w:abstractNumId w:val="30"/>
  </w:num>
  <w:num w:numId="26">
    <w:abstractNumId w:val="23"/>
  </w:num>
  <w:num w:numId="27">
    <w:abstractNumId w:val="11"/>
  </w:num>
  <w:num w:numId="28">
    <w:abstractNumId w:val="28"/>
  </w:num>
  <w:num w:numId="29">
    <w:abstractNumId w:val="0"/>
  </w:num>
  <w:num w:numId="30">
    <w:abstractNumId w:val="5"/>
  </w:num>
  <w:num w:numId="31">
    <w:abstractNumId w:val="29"/>
  </w:num>
  <w:num w:numId="3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1034A"/>
    <w:rsid w:val="00021870"/>
    <w:rsid w:val="00022969"/>
    <w:rsid w:val="000319C5"/>
    <w:rsid w:val="00032212"/>
    <w:rsid w:val="00034017"/>
    <w:rsid w:val="00035279"/>
    <w:rsid w:val="0004064D"/>
    <w:rsid w:val="0004340A"/>
    <w:rsid w:val="00043FAB"/>
    <w:rsid w:val="000540B5"/>
    <w:rsid w:val="0005411B"/>
    <w:rsid w:val="00056655"/>
    <w:rsid w:val="00060C85"/>
    <w:rsid w:val="00061297"/>
    <w:rsid w:val="0006320D"/>
    <w:rsid w:val="00066C26"/>
    <w:rsid w:val="0007151E"/>
    <w:rsid w:val="00074677"/>
    <w:rsid w:val="000834F8"/>
    <w:rsid w:val="00083A5F"/>
    <w:rsid w:val="00083B9D"/>
    <w:rsid w:val="00090010"/>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703"/>
    <w:rsid w:val="000F6BDA"/>
    <w:rsid w:val="00101513"/>
    <w:rsid w:val="00102E96"/>
    <w:rsid w:val="00106604"/>
    <w:rsid w:val="00115290"/>
    <w:rsid w:val="00126A07"/>
    <w:rsid w:val="00131F28"/>
    <w:rsid w:val="00141120"/>
    <w:rsid w:val="001421B0"/>
    <w:rsid w:val="001469C7"/>
    <w:rsid w:val="00154121"/>
    <w:rsid w:val="00154A12"/>
    <w:rsid w:val="00154D82"/>
    <w:rsid w:val="00157345"/>
    <w:rsid w:val="00161B37"/>
    <w:rsid w:val="0016525A"/>
    <w:rsid w:val="00170C77"/>
    <w:rsid w:val="001720A3"/>
    <w:rsid w:val="0017786F"/>
    <w:rsid w:val="0018554A"/>
    <w:rsid w:val="00187464"/>
    <w:rsid w:val="00195CD8"/>
    <w:rsid w:val="001A31BD"/>
    <w:rsid w:val="001A3917"/>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65F2"/>
    <w:rsid w:val="0021059B"/>
    <w:rsid w:val="00212D40"/>
    <w:rsid w:val="00213FC3"/>
    <w:rsid w:val="0021703A"/>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E2B47"/>
    <w:rsid w:val="002E6093"/>
    <w:rsid w:val="002F01C4"/>
    <w:rsid w:val="002F2E41"/>
    <w:rsid w:val="00304077"/>
    <w:rsid w:val="003060F7"/>
    <w:rsid w:val="00311AC6"/>
    <w:rsid w:val="00313462"/>
    <w:rsid w:val="00316008"/>
    <w:rsid w:val="003248C5"/>
    <w:rsid w:val="0032711C"/>
    <w:rsid w:val="003274C5"/>
    <w:rsid w:val="00332F3A"/>
    <w:rsid w:val="003336AB"/>
    <w:rsid w:val="00333CE0"/>
    <w:rsid w:val="00333EAB"/>
    <w:rsid w:val="0034121D"/>
    <w:rsid w:val="00341511"/>
    <w:rsid w:val="00341E07"/>
    <w:rsid w:val="003425FD"/>
    <w:rsid w:val="00342780"/>
    <w:rsid w:val="0034796D"/>
    <w:rsid w:val="00350C36"/>
    <w:rsid w:val="00352AC3"/>
    <w:rsid w:val="003532B3"/>
    <w:rsid w:val="00355A5E"/>
    <w:rsid w:val="00356FC1"/>
    <w:rsid w:val="00371E81"/>
    <w:rsid w:val="003729E0"/>
    <w:rsid w:val="00374AD4"/>
    <w:rsid w:val="00377248"/>
    <w:rsid w:val="003817BB"/>
    <w:rsid w:val="00382ACF"/>
    <w:rsid w:val="00383AE8"/>
    <w:rsid w:val="00384F19"/>
    <w:rsid w:val="00385B6E"/>
    <w:rsid w:val="00391A78"/>
    <w:rsid w:val="00391EC4"/>
    <w:rsid w:val="00396743"/>
    <w:rsid w:val="003A65B2"/>
    <w:rsid w:val="003A79D4"/>
    <w:rsid w:val="003B2EC8"/>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DEC"/>
    <w:rsid w:val="003F374E"/>
    <w:rsid w:val="004011A0"/>
    <w:rsid w:val="00402838"/>
    <w:rsid w:val="0040321B"/>
    <w:rsid w:val="00405D15"/>
    <w:rsid w:val="00416D17"/>
    <w:rsid w:val="004176E9"/>
    <w:rsid w:val="00420125"/>
    <w:rsid w:val="0042397B"/>
    <w:rsid w:val="00442A2A"/>
    <w:rsid w:val="00444167"/>
    <w:rsid w:val="00444479"/>
    <w:rsid w:val="00445D88"/>
    <w:rsid w:val="00445E55"/>
    <w:rsid w:val="00447BB8"/>
    <w:rsid w:val="00450AA0"/>
    <w:rsid w:val="004551A4"/>
    <w:rsid w:val="00455280"/>
    <w:rsid w:val="00461812"/>
    <w:rsid w:val="00473079"/>
    <w:rsid w:val="004741E9"/>
    <w:rsid w:val="0047733C"/>
    <w:rsid w:val="0048140A"/>
    <w:rsid w:val="00482250"/>
    <w:rsid w:val="00482BF5"/>
    <w:rsid w:val="00484342"/>
    <w:rsid w:val="00487A79"/>
    <w:rsid w:val="004916C6"/>
    <w:rsid w:val="00492E4D"/>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14789"/>
    <w:rsid w:val="00516BE6"/>
    <w:rsid w:val="00524063"/>
    <w:rsid w:val="00526BF4"/>
    <w:rsid w:val="005270DC"/>
    <w:rsid w:val="00527D24"/>
    <w:rsid w:val="00530526"/>
    <w:rsid w:val="00532110"/>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98F"/>
    <w:rsid w:val="0059326A"/>
    <w:rsid w:val="005A7297"/>
    <w:rsid w:val="005B2EFF"/>
    <w:rsid w:val="005B6B08"/>
    <w:rsid w:val="005B6F54"/>
    <w:rsid w:val="005C0392"/>
    <w:rsid w:val="005C17E1"/>
    <w:rsid w:val="005C5FC0"/>
    <w:rsid w:val="005C63E6"/>
    <w:rsid w:val="005D0AD4"/>
    <w:rsid w:val="005D20D8"/>
    <w:rsid w:val="005D2583"/>
    <w:rsid w:val="005D7836"/>
    <w:rsid w:val="005E1026"/>
    <w:rsid w:val="005E5F68"/>
    <w:rsid w:val="005F0151"/>
    <w:rsid w:val="005F7BBC"/>
    <w:rsid w:val="00607691"/>
    <w:rsid w:val="00622B95"/>
    <w:rsid w:val="006231F7"/>
    <w:rsid w:val="00627F29"/>
    <w:rsid w:val="00641D05"/>
    <w:rsid w:val="0064464F"/>
    <w:rsid w:val="00647826"/>
    <w:rsid w:val="00651614"/>
    <w:rsid w:val="00653795"/>
    <w:rsid w:val="00654FD9"/>
    <w:rsid w:val="006560FA"/>
    <w:rsid w:val="00664AB9"/>
    <w:rsid w:val="00666330"/>
    <w:rsid w:val="0066680A"/>
    <w:rsid w:val="0067079A"/>
    <w:rsid w:val="00671376"/>
    <w:rsid w:val="0067550A"/>
    <w:rsid w:val="0067575F"/>
    <w:rsid w:val="0068063C"/>
    <w:rsid w:val="00681499"/>
    <w:rsid w:val="0068378B"/>
    <w:rsid w:val="00691A2A"/>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C6613"/>
    <w:rsid w:val="006D4DAC"/>
    <w:rsid w:val="006E0060"/>
    <w:rsid w:val="006E1996"/>
    <w:rsid w:val="006E2939"/>
    <w:rsid w:val="006E4C8C"/>
    <w:rsid w:val="006E6D95"/>
    <w:rsid w:val="006F2EE7"/>
    <w:rsid w:val="006F7C04"/>
    <w:rsid w:val="007028C5"/>
    <w:rsid w:val="007042AA"/>
    <w:rsid w:val="00704367"/>
    <w:rsid w:val="00705B27"/>
    <w:rsid w:val="00707856"/>
    <w:rsid w:val="00724978"/>
    <w:rsid w:val="007435B6"/>
    <w:rsid w:val="00744F50"/>
    <w:rsid w:val="00746ADF"/>
    <w:rsid w:val="0075063D"/>
    <w:rsid w:val="007541AB"/>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D4403"/>
    <w:rsid w:val="007E0EF2"/>
    <w:rsid w:val="007E13E7"/>
    <w:rsid w:val="007E7F31"/>
    <w:rsid w:val="007F00BD"/>
    <w:rsid w:val="007F22FD"/>
    <w:rsid w:val="007F23DE"/>
    <w:rsid w:val="007F3652"/>
    <w:rsid w:val="0080216C"/>
    <w:rsid w:val="00803D3A"/>
    <w:rsid w:val="0080427F"/>
    <w:rsid w:val="00804E8C"/>
    <w:rsid w:val="00817160"/>
    <w:rsid w:val="00821198"/>
    <w:rsid w:val="00822105"/>
    <w:rsid w:val="00822D30"/>
    <w:rsid w:val="00824F30"/>
    <w:rsid w:val="00825678"/>
    <w:rsid w:val="008256E4"/>
    <w:rsid w:val="00833439"/>
    <w:rsid w:val="008355D2"/>
    <w:rsid w:val="0084441B"/>
    <w:rsid w:val="00846ED3"/>
    <w:rsid w:val="0085185B"/>
    <w:rsid w:val="008549F4"/>
    <w:rsid w:val="0086183C"/>
    <w:rsid w:val="008652F7"/>
    <w:rsid w:val="00867E78"/>
    <w:rsid w:val="0087268F"/>
    <w:rsid w:val="008736BA"/>
    <w:rsid w:val="00873B24"/>
    <w:rsid w:val="0087532F"/>
    <w:rsid w:val="00875C5A"/>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89B"/>
    <w:rsid w:val="008F28AB"/>
    <w:rsid w:val="008F40CD"/>
    <w:rsid w:val="008F44A6"/>
    <w:rsid w:val="00900300"/>
    <w:rsid w:val="00902CCC"/>
    <w:rsid w:val="00906C40"/>
    <w:rsid w:val="00906C81"/>
    <w:rsid w:val="0091044C"/>
    <w:rsid w:val="0091070A"/>
    <w:rsid w:val="00911D96"/>
    <w:rsid w:val="00916D5A"/>
    <w:rsid w:val="009235D4"/>
    <w:rsid w:val="009301D1"/>
    <w:rsid w:val="00933521"/>
    <w:rsid w:val="009346D6"/>
    <w:rsid w:val="0093572E"/>
    <w:rsid w:val="009359EA"/>
    <w:rsid w:val="0094083C"/>
    <w:rsid w:val="00944E25"/>
    <w:rsid w:val="00945C01"/>
    <w:rsid w:val="00946731"/>
    <w:rsid w:val="00953E32"/>
    <w:rsid w:val="00954D0A"/>
    <w:rsid w:val="009564C2"/>
    <w:rsid w:val="00976853"/>
    <w:rsid w:val="00980D8A"/>
    <w:rsid w:val="00980DA1"/>
    <w:rsid w:val="0098242F"/>
    <w:rsid w:val="00986EF1"/>
    <w:rsid w:val="0098709F"/>
    <w:rsid w:val="0099011C"/>
    <w:rsid w:val="009942B5"/>
    <w:rsid w:val="009964E3"/>
    <w:rsid w:val="009A0C60"/>
    <w:rsid w:val="009A1509"/>
    <w:rsid w:val="009A2A63"/>
    <w:rsid w:val="009A4F75"/>
    <w:rsid w:val="009A522B"/>
    <w:rsid w:val="009B368A"/>
    <w:rsid w:val="009B4190"/>
    <w:rsid w:val="009B5805"/>
    <w:rsid w:val="009C04EA"/>
    <w:rsid w:val="009C09D5"/>
    <w:rsid w:val="009C447F"/>
    <w:rsid w:val="009D2555"/>
    <w:rsid w:val="009D3784"/>
    <w:rsid w:val="009D6BAE"/>
    <w:rsid w:val="009E4795"/>
    <w:rsid w:val="009E4CF3"/>
    <w:rsid w:val="009E57A6"/>
    <w:rsid w:val="009E69F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B5D"/>
    <w:rsid w:val="00A27CE8"/>
    <w:rsid w:val="00A32C02"/>
    <w:rsid w:val="00A378D6"/>
    <w:rsid w:val="00A37927"/>
    <w:rsid w:val="00A51BB6"/>
    <w:rsid w:val="00A56A29"/>
    <w:rsid w:val="00A64037"/>
    <w:rsid w:val="00A67593"/>
    <w:rsid w:val="00A7235F"/>
    <w:rsid w:val="00A74FE9"/>
    <w:rsid w:val="00A92D89"/>
    <w:rsid w:val="00A93180"/>
    <w:rsid w:val="00A93ABB"/>
    <w:rsid w:val="00A93EA6"/>
    <w:rsid w:val="00A949F7"/>
    <w:rsid w:val="00A97E9D"/>
    <w:rsid w:val="00AA5796"/>
    <w:rsid w:val="00AB377C"/>
    <w:rsid w:val="00AC0752"/>
    <w:rsid w:val="00AC1C8B"/>
    <w:rsid w:val="00AC3716"/>
    <w:rsid w:val="00AC7A6B"/>
    <w:rsid w:val="00AD0B20"/>
    <w:rsid w:val="00AD6BF1"/>
    <w:rsid w:val="00AD7D88"/>
    <w:rsid w:val="00AE7ABA"/>
    <w:rsid w:val="00AF4CCE"/>
    <w:rsid w:val="00AF52CF"/>
    <w:rsid w:val="00AF6F42"/>
    <w:rsid w:val="00AF7D5D"/>
    <w:rsid w:val="00B00728"/>
    <w:rsid w:val="00B02B62"/>
    <w:rsid w:val="00B03C11"/>
    <w:rsid w:val="00B04C4F"/>
    <w:rsid w:val="00B05CA3"/>
    <w:rsid w:val="00B116C6"/>
    <w:rsid w:val="00B14C48"/>
    <w:rsid w:val="00B25901"/>
    <w:rsid w:val="00B423DF"/>
    <w:rsid w:val="00B4344C"/>
    <w:rsid w:val="00B43D6E"/>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1CB4"/>
    <w:rsid w:val="00BC2ADE"/>
    <w:rsid w:val="00BC398A"/>
    <w:rsid w:val="00BC4D0D"/>
    <w:rsid w:val="00BD0300"/>
    <w:rsid w:val="00BE0C2A"/>
    <w:rsid w:val="00BF704B"/>
    <w:rsid w:val="00BF79F8"/>
    <w:rsid w:val="00C026A2"/>
    <w:rsid w:val="00C035BA"/>
    <w:rsid w:val="00C05728"/>
    <w:rsid w:val="00C05F1E"/>
    <w:rsid w:val="00C116A6"/>
    <w:rsid w:val="00C1420A"/>
    <w:rsid w:val="00C17A1B"/>
    <w:rsid w:val="00C20564"/>
    <w:rsid w:val="00C215B3"/>
    <w:rsid w:val="00C2236A"/>
    <w:rsid w:val="00C30875"/>
    <w:rsid w:val="00C30ED5"/>
    <w:rsid w:val="00C34A04"/>
    <w:rsid w:val="00C35DF7"/>
    <w:rsid w:val="00C36AD0"/>
    <w:rsid w:val="00C409D5"/>
    <w:rsid w:val="00C4281A"/>
    <w:rsid w:val="00C42AC9"/>
    <w:rsid w:val="00C4344D"/>
    <w:rsid w:val="00C435DF"/>
    <w:rsid w:val="00C43D4F"/>
    <w:rsid w:val="00C4538A"/>
    <w:rsid w:val="00C46830"/>
    <w:rsid w:val="00C47799"/>
    <w:rsid w:val="00C576DF"/>
    <w:rsid w:val="00C57FD7"/>
    <w:rsid w:val="00C6258A"/>
    <w:rsid w:val="00C6283E"/>
    <w:rsid w:val="00C63315"/>
    <w:rsid w:val="00C7198E"/>
    <w:rsid w:val="00C73F24"/>
    <w:rsid w:val="00C76347"/>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A5E"/>
    <w:rsid w:val="00CF1ACD"/>
    <w:rsid w:val="00CF344B"/>
    <w:rsid w:val="00CF51CD"/>
    <w:rsid w:val="00CF5B36"/>
    <w:rsid w:val="00CF6866"/>
    <w:rsid w:val="00CF73D5"/>
    <w:rsid w:val="00D004BF"/>
    <w:rsid w:val="00D03A5E"/>
    <w:rsid w:val="00D03E78"/>
    <w:rsid w:val="00D10F57"/>
    <w:rsid w:val="00D120BE"/>
    <w:rsid w:val="00D121D6"/>
    <w:rsid w:val="00D13E72"/>
    <w:rsid w:val="00D16395"/>
    <w:rsid w:val="00D1698F"/>
    <w:rsid w:val="00D170E9"/>
    <w:rsid w:val="00D17447"/>
    <w:rsid w:val="00D17A06"/>
    <w:rsid w:val="00D270BC"/>
    <w:rsid w:val="00D27A61"/>
    <w:rsid w:val="00D30662"/>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833D8"/>
    <w:rsid w:val="00D840BA"/>
    <w:rsid w:val="00D8752A"/>
    <w:rsid w:val="00D91EF5"/>
    <w:rsid w:val="00D934C6"/>
    <w:rsid w:val="00D95328"/>
    <w:rsid w:val="00D970D3"/>
    <w:rsid w:val="00DA5849"/>
    <w:rsid w:val="00DB3F8A"/>
    <w:rsid w:val="00DB4BED"/>
    <w:rsid w:val="00DB62FF"/>
    <w:rsid w:val="00DC7F18"/>
    <w:rsid w:val="00DD1FC3"/>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3030"/>
    <w:rsid w:val="00E56ED8"/>
    <w:rsid w:val="00E62016"/>
    <w:rsid w:val="00E71643"/>
    <w:rsid w:val="00E71A5E"/>
    <w:rsid w:val="00E75E96"/>
    <w:rsid w:val="00E81837"/>
    <w:rsid w:val="00E828B3"/>
    <w:rsid w:val="00E929DD"/>
    <w:rsid w:val="00E97E40"/>
    <w:rsid w:val="00EA09DD"/>
    <w:rsid w:val="00EA1A78"/>
    <w:rsid w:val="00EA3499"/>
    <w:rsid w:val="00EA50A6"/>
    <w:rsid w:val="00EA5A76"/>
    <w:rsid w:val="00EB08EA"/>
    <w:rsid w:val="00EB22E8"/>
    <w:rsid w:val="00EB3A43"/>
    <w:rsid w:val="00EB5914"/>
    <w:rsid w:val="00EB591B"/>
    <w:rsid w:val="00EC0828"/>
    <w:rsid w:val="00EC51E4"/>
    <w:rsid w:val="00EC6AC7"/>
    <w:rsid w:val="00ED016F"/>
    <w:rsid w:val="00ED2173"/>
    <w:rsid w:val="00ED23AB"/>
    <w:rsid w:val="00ED4FC7"/>
    <w:rsid w:val="00ED53AB"/>
    <w:rsid w:val="00EE128C"/>
    <w:rsid w:val="00EE23BE"/>
    <w:rsid w:val="00EE39F2"/>
    <w:rsid w:val="00EE5023"/>
    <w:rsid w:val="00EE5924"/>
    <w:rsid w:val="00EE61F3"/>
    <w:rsid w:val="00EF067A"/>
    <w:rsid w:val="00EF2922"/>
    <w:rsid w:val="00F00B54"/>
    <w:rsid w:val="00F01A7A"/>
    <w:rsid w:val="00F0528E"/>
    <w:rsid w:val="00F060F9"/>
    <w:rsid w:val="00F112F3"/>
    <w:rsid w:val="00F20535"/>
    <w:rsid w:val="00F2293B"/>
    <w:rsid w:val="00F27745"/>
    <w:rsid w:val="00F31B82"/>
    <w:rsid w:val="00F334DC"/>
    <w:rsid w:val="00F44A72"/>
    <w:rsid w:val="00F50A8C"/>
    <w:rsid w:val="00F54D95"/>
    <w:rsid w:val="00F5746B"/>
    <w:rsid w:val="00F65203"/>
    <w:rsid w:val="00F67D34"/>
    <w:rsid w:val="00F71B2D"/>
    <w:rsid w:val="00F74C72"/>
    <w:rsid w:val="00F77D37"/>
    <w:rsid w:val="00F83865"/>
    <w:rsid w:val="00F86923"/>
    <w:rsid w:val="00F979A9"/>
    <w:rsid w:val="00FA089E"/>
    <w:rsid w:val="00FA428E"/>
    <w:rsid w:val="00FA7886"/>
    <w:rsid w:val="00FB42D7"/>
    <w:rsid w:val="00FC0980"/>
    <w:rsid w:val="00FC5493"/>
    <w:rsid w:val="00FC5579"/>
    <w:rsid w:val="00FD01A3"/>
    <w:rsid w:val="00FD0AB6"/>
    <w:rsid w:val="00FD1656"/>
    <w:rsid w:val="00FD34CE"/>
    <w:rsid w:val="00FD47B7"/>
    <w:rsid w:val="00FE1E93"/>
    <w:rsid w:val="00FE4B13"/>
    <w:rsid w:val="00FE5B6C"/>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vcccdventura.sharepoint.com/:f:/s/Moorpark/Outreach/EkqUsNLluhlPodzUxCz5bLwBxF3vXG_AJ6feI28b7iaZYA?e=oAdUm6" TargetMode="External"/><Relationship Id="rId3" Type="http://schemas.openxmlformats.org/officeDocument/2006/relationships/customXml" Target="../customXml/item3.xml"/><Relationship Id="rId21" Type="http://schemas.openxmlformats.org/officeDocument/2006/relationships/hyperlink" Target="https://vcccdventura.sharepoint.com/:f:/s/Moorpark/Outreach/ErVWM-Ws4odEjP4_rK-iEqMBGA-7Arg9CzM_g62Zjv_YtQ?e=Niwbgp"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vcccdventura.sharepoint.com/:f:/s/Moorpark/Outreach/EhSTXbvJsYJIkZw02DFnwkIBX0wELzoCquItWeUxpAQtag?e=TREyf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cccdventura.sharepoint.com/:f:/s/Moorpark/Outreach/EuyEqC_tIXxOq5iqMyLeTbsBH2uA2ajTTgpDwAKtXUPAMA?e=MrWXEn" TargetMode="External"/><Relationship Id="rId20" Type="http://schemas.openxmlformats.org/officeDocument/2006/relationships/hyperlink" Target="https://vcccdventura.sharepoint.com/:f:/s/Moorpark/Outreach/Ek4-DRfJlhJGr7SkpwVNXa0BDPM2UhcHfbUe9rFxfuBOiw?e=ZFmyK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oorparkcollege.edu/sites/moorparkcollege/files/media/pdf_document/2021/Mission%2C%20Values%20and%20Vision%20_%20Moorpark%20College.pdf" TargetMode="External"/><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vcccdventura.sharepoint.com/:f:/s/Moorpark/Outreach/Ep9ugAoeKtpFrQHp_cgxqxoBOWgMg1rB0IjqDin7M_Dhhw?e=hRmbN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5</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77</cp:revision>
  <cp:lastPrinted>2016-09-22T21:53:00Z</cp:lastPrinted>
  <dcterms:created xsi:type="dcterms:W3CDTF">2021-10-21T20:07:00Z</dcterms:created>
  <dcterms:modified xsi:type="dcterms:W3CDTF">2022-01-2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